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cover-letter"/>
    <w:p>
      <w:pPr>
        <w:pStyle w:val="Heading1"/>
      </w:pPr>
      <w:r>
        <w:t xml:space="preserve">Cover Letter</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Your Phone Number] | [Your Email Address]</w:t>
      </w:r>
    </w:p>
    <w:p>
      <w:pPr>
        <w:pStyle w:val="BodyText"/>
      </w:pPr>
      <w:r>
        <w:rPr>
          <w:bCs/>
          <w:b/>
        </w:rPr>
        <w:t xml:space="preserve">Date:</w:t>
      </w:r>
      <w:r>
        <w:t xml:space="preserve"> </w:t>
      </w:r>
      <w:r>
        <w:t xml:space="preserve">[Insert Date]</w:t>
      </w:r>
    </w:p>
    <w:bookmarkEnd w:id="20"/>
    <w:bookmarkStart w:id="26" w:name="Xb697cfe9dc058f8f928b945305059f46aec4d00"/>
    <w:p>
      <w:pPr>
        <w:pStyle w:val="Heading2"/>
      </w:pPr>
      <w:r>
        <w:t xml:space="preserve">To the Hiring Team at [Restaurant/Hotel Name],</w:t>
      </w:r>
    </w:p>
    <w:p>
      <w:pPr>
        <w:pStyle w:val="FirstParagraph"/>
      </w:pPr>
      <w:r>
        <w:t xml:space="preserve">Dear Hiring Committee,</w:t>
      </w:r>
    </w:p>
    <w:p>
      <w:pPr>
        <w:pStyle w:val="BodyText"/>
      </w:pPr>
      <w:r>
        <w:t xml:space="preserve">I am writing to express my sincere interest in the Chef position at your esteemed establishment in India New Delhi. As a passionate culinary professional with over [X years] of experience in crafting exceptional dining experiences, I am eager to contribute my expertise, creativity, and dedication to your kitchen. This opportunity aligns perfectly with my career goals and deep-rooted commitment to excellence in the culinary arts. My background as a Chef, combined with a profound understanding of Indian flavors and New Delhi’s dynamic food culture, makes me an ideal candidate for this role.</w:t>
      </w:r>
    </w:p>
    <w:bookmarkStart w:id="21" w:name="X6cdb8056cd58a714f07a4c60ecd77a4dd409177"/>
    <w:p>
      <w:pPr>
        <w:pStyle w:val="Heading3"/>
      </w:pPr>
      <w:r>
        <w:t xml:space="preserve">Why I Am the Ideal Chef for India New Delhi</w:t>
      </w:r>
    </w:p>
    <w:p>
      <w:pPr>
        <w:pStyle w:val="FirstParagraph"/>
      </w:pPr>
      <w:r>
        <w:t xml:space="preserve">India New Delhi is a city where tradition meets innovation, and the culinary landscape thrives on diversity. As a Chef, my mission has always been to honor local ingredients while embracing modern techniques to create dishes that resonate with both heritage and contemporary tastes. My journey in the food industry began in [mention your origin or previous location], where I developed a strong foundation in classical cooking methods and learned to appreciate the nuances of regional cuisines. However, it was my time working in New Delhi that truly shaped my perspective as a Chef.</w:t>
      </w:r>
    </w:p>
    <w:p>
      <w:pPr>
        <w:pStyle w:val="BodyText"/>
      </w:pPr>
      <w:r>
        <w:t xml:space="preserve">During my tenure at [Previous Restaurant/Hotel Name] in New Delhi, I had the privilege of managing high-volume kitchens while maintaining a focus on quality and customer satisfaction. My ability to lead teams under pressure, innovate menu concepts, and ensure seamless operations has been instrumental in delivering exceptional dining experiences. Whether it was crafting traditional Indian dishes with a refined twist or designing fusion menus that appeal to both local and international palates, I have consistently strived to exceed expectations.</w:t>
      </w:r>
    </w:p>
    <w:bookmarkEnd w:id="21"/>
    <w:bookmarkStart w:id="22" w:name="experience-as-a-chef-in-india-new-delhi"/>
    <w:p>
      <w:pPr>
        <w:pStyle w:val="Heading3"/>
      </w:pPr>
      <w:r>
        <w:t xml:space="preserve">Experience as a Chef in India New Delhi</w:t>
      </w:r>
    </w:p>
    <w:p>
      <w:pPr>
        <w:pStyle w:val="FirstParagraph"/>
      </w:pPr>
      <w:r>
        <w:t xml:space="preserve">One of the most rewarding aspects of being a Chef in India New Delhi is the opportunity to work with an array of spices, produce, and cultural influences. The city’s vibrant food scene, from street-side chaats to Michelin-starred restaurants, has inspired me to push the boundaries of culinary creativity. For instance, I once spearheaded a project to revitalize a heritage restaurant’s menu by incorporating indigenous ingredients and storytelling elements that highlighted the history behind each dish. This initiative not only increased customer engagement but also earned recognition in local food publications.</w:t>
      </w:r>
    </w:p>
    <w:p>
      <w:pPr>
        <w:pStyle w:val="BodyText"/>
      </w:pPr>
      <w:r>
        <w:t xml:space="preserve">My experience extends beyond traditional Indian cuisine. I have worked with diverse teams to create menus for events, weddings, and corporate functions, ensuring every detail aligns with the client’s vision. In New Delhi, where the demand for both authenticity and innovation is high, I have honed my ability to balance these elements seamlessly. For example, while managing a fine-dining restaurant in South Delhi, I collaborated with local farmers to source seasonal produce and introduced a “farm-to-fork” concept that emphasized sustainability and freshness.</w:t>
      </w:r>
    </w:p>
    <w:bookmarkEnd w:id="22"/>
    <w:bookmarkStart w:id="23" w:name="skills-that-make-me-stand-out"/>
    <w:p>
      <w:pPr>
        <w:pStyle w:val="Heading3"/>
      </w:pPr>
      <w:r>
        <w:t xml:space="preserve">Skills That Make Me Stand Out</w:t>
      </w:r>
    </w:p>
    <w:p>
      <w:pPr>
        <w:pStyle w:val="FirstParagraph"/>
      </w:pPr>
      <w:r>
        <w:t xml:space="preserve">As a Chef in India New Delhi, I bring a unique blend of technical expertise, leadership skills, and an unwavering commitment to excellence. My proficiency in both Indian and international cuisines allows me to adapt to any kitchen environment while maintaining the integrity of flavors. I am also adept at managing kitchen operations, from inventory control to staff training, ensuring that every aspect of the culinary process runs smoothly.</w:t>
      </w:r>
    </w:p>
    <w:p>
      <w:pPr>
        <w:pStyle w:val="BodyText"/>
      </w:pPr>
      <w:r>
        <w:t xml:space="preserve">One of my core strengths is my ability to foster a collaborative and motivating work environment. In New Delhi’s fast-paced kitchens, teamwork is essential to meet deadlines and maintain quality standards. I prioritize open communication, encourage creativity among team members, and lead by example to inspire others. My leadership style has been recognized through [mention any awards or recognitions, if applicable], which I am proud to have earned as a Chef in this competitive industry.</w:t>
      </w:r>
    </w:p>
    <w:bookmarkEnd w:id="23"/>
    <w:bookmarkStart w:id="24" w:name="Xbdb372a6356421d2e561fd10e12ba6f3e7a939b"/>
    <w:p>
      <w:pPr>
        <w:pStyle w:val="Heading3"/>
      </w:pPr>
      <w:r>
        <w:t xml:space="preserve">Why India New Delhi is the Perfect Place for My Culinary Journey</w:t>
      </w:r>
    </w:p>
    <w:p>
      <w:pPr>
        <w:pStyle w:val="FirstParagraph"/>
      </w:pPr>
      <w:r>
        <w:t xml:space="preserve">India New Delhi is more than just a location—it is a vibrant hub where food culture thrives. The city’s rich history, diverse communities, and growing demand for gastronomic experiences make it an exciting place to work as a Chef. I have always been drawn to the energy of New Delhi’s markets, where the aroma of spices and the sounds of sizzling woks create a symphony of flavors. This environment fuels my passion for cooking and drives me to continually innovate.</w:t>
      </w:r>
    </w:p>
    <w:p>
      <w:pPr>
        <w:pStyle w:val="BodyText"/>
      </w:pPr>
      <w:r>
        <w:t xml:space="preserve">Moreover, New Delhi’s status as a global city means that restaurants here cater to an international clientele. This requires a Chef who can blend traditional Indian techniques with modern trends while respecting cultural sensitivities. My experience in catering to diverse tastes, whether through vegetarian options for the local community or gourmet dishes for expatriate guests, has equipped me to thrive in this dynamic setting.</w:t>
      </w:r>
    </w:p>
    <w:bookmarkEnd w:id="24"/>
    <w:bookmarkStart w:id="25" w:name="conclusion-a-commitment-to-excellence"/>
    <w:p>
      <w:pPr>
        <w:pStyle w:val="Heading3"/>
      </w:pPr>
      <w:r>
        <w:t xml:space="preserve">Conclusion: A Commitment to Excellence</w:t>
      </w:r>
    </w:p>
    <w:p>
      <w:pPr>
        <w:pStyle w:val="FirstParagraph"/>
      </w:pPr>
      <w:r>
        <w:t xml:space="preserve">In conclusion, I am confident that my skills as a Chef, combined with my deep understanding of India New Delhi’s culinary landscape, make me a strong candidate for this position. I am eager to contribute to your team by delivering exceptional dishes, maintaining the highest standards of hygiene and service, and fostering a positive kitchen culture. I would be honored to bring my expertise to [Restaurant/Hotel Name] and help elevate its reputation as a premier destination for food lovers.</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working together in India New Delhi.</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India New Delhi</dc:title>
  <dc:creator/>
  <dc:language>en</dc:language>
  <cp:keywords/>
  <dcterms:created xsi:type="dcterms:W3CDTF">2026-07-23T10:15:06Z</dcterms:created>
  <dcterms:modified xsi:type="dcterms:W3CDTF">2026-07-23T10:15:06Z</dcterms:modified>
</cp:coreProperties>
</file>

<file path=docProps/custom.xml><?xml version="1.0" encoding="utf-8"?>
<Properties xmlns="http://schemas.openxmlformats.org/officeDocument/2006/custom-properties" xmlns:vt="http://schemas.openxmlformats.org/officeDocument/2006/docPropsVTypes"/>
</file>